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5C9" w:rsidRPr="00777DA8" w:rsidRDefault="00A94A6E" w:rsidP="00A94A6E">
      <w:pPr>
        <w:jc w:val="center"/>
        <w:rPr>
          <w:b/>
          <w:bCs/>
        </w:rPr>
      </w:pPr>
      <w:r w:rsidRPr="00777DA8">
        <w:rPr>
          <w:b/>
          <w:bCs/>
        </w:rPr>
        <w:t xml:space="preserve">2019 </w:t>
      </w:r>
      <w:r w:rsidRPr="00777DA8">
        <w:rPr>
          <w:rFonts w:hint="eastAsia"/>
          <w:b/>
          <w:bCs/>
        </w:rPr>
        <w:t>마이크로프로세서 중간 대비</w:t>
      </w:r>
    </w:p>
    <w:p w:rsidR="00A94A6E" w:rsidRDefault="00A94A6E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A</w:t>
      </w:r>
      <w:r>
        <w:t>tmega128, Atmega256</w:t>
      </w:r>
      <w:r>
        <w:rPr>
          <w:rFonts w:hint="eastAsia"/>
        </w:rPr>
        <w:t xml:space="preserve">에서 </w:t>
      </w:r>
      <w:r>
        <w:t>128, 256</w:t>
      </w:r>
      <w:r>
        <w:rPr>
          <w:rFonts w:hint="eastAsia"/>
        </w:rPr>
        <w:t>의 의미를 서술</w:t>
      </w:r>
    </w:p>
    <w:p w:rsidR="008B3CE9" w:rsidRDefault="008B3CE9" w:rsidP="008B3CE9">
      <w:pPr>
        <w:pStyle w:val="a3"/>
        <w:ind w:leftChars="0" w:left="760"/>
        <w:jc w:val="left"/>
      </w:pPr>
    </w:p>
    <w:p w:rsidR="008B3CE9" w:rsidRDefault="008B3CE9" w:rsidP="008B3CE9">
      <w:pPr>
        <w:pStyle w:val="a3"/>
        <w:ind w:leftChars="0" w:left="760"/>
        <w:jc w:val="left"/>
        <w:rPr>
          <w:rFonts w:hint="eastAsia"/>
        </w:rPr>
      </w:pPr>
    </w:p>
    <w:p w:rsidR="008B3CE9" w:rsidRDefault="008B3CE9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코드 설명</w:t>
      </w:r>
    </w:p>
    <w:p w:rsidR="00A94A6E" w:rsidRDefault="00777DA8" w:rsidP="00A94A6E">
      <w:pPr>
        <w:pStyle w:val="a3"/>
        <w:ind w:leftChars="0"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7620</wp:posOffset>
                </wp:positionV>
                <wp:extent cx="1289050" cy="412750"/>
                <wp:effectExtent l="0" t="0" r="25400" b="25400"/>
                <wp:wrapSquare wrapText="bothSides"/>
                <wp:docPr id="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9050" cy="41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DRL = 0xff;</w:t>
                            </w:r>
                          </w:p>
                          <w:p w:rsidR="00777DA8" w:rsidRDefault="00777DA8" w:rsidP="00777DA8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ORTL = 0xff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24pt;margin-top:.6pt;width:101.5pt;height:3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">
                <v:textbox>
                  <w:txbxContent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DRL = 0xff;</w:t>
                      </w:r>
                    </w:p>
                    <w:p w:rsidR="00777DA8" w:rsidRDefault="00777DA8" w:rsidP="00777DA8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ORTL = 0xff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94A6E" w:rsidRDefault="00A94A6E" w:rsidP="00FF3417">
      <w:pPr>
        <w:jc w:val="left"/>
        <w:rPr>
          <w:rFonts w:hint="eastAsia"/>
        </w:rPr>
      </w:pPr>
    </w:p>
    <w:p w:rsidR="00A94A6E" w:rsidRDefault="00A94A6E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코드 설명</w:t>
      </w:r>
    </w:p>
    <w:p w:rsidR="00A94A6E" w:rsidRDefault="009F4515" w:rsidP="009F4515">
      <w:pPr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66700</wp:posOffset>
                </wp:positionH>
                <wp:positionV relativeFrom="paragraph">
                  <wp:posOffset>3810</wp:posOffset>
                </wp:positionV>
                <wp:extent cx="1841500" cy="908050"/>
                <wp:effectExtent l="0" t="0" r="25400" b="2540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1500" cy="908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4515" w:rsidRDefault="009F4515" w:rsidP="009F4515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BRR0H = 0;</w:t>
                            </w:r>
                          </w:p>
                          <w:p w:rsidR="009F4515" w:rsidRDefault="009F4515" w:rsidP="009F4515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BRR0L = 3;</w:t>
                            </w:r>
                          </w:p>
                          <w:p w:rsidR="009F4515" w:rsidRDefault="009F4515" w:rsidP="009F4515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bi</w:t>
                            </w:r>
                            <w:proofErr w:type="spell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CSR0B, TXEN0);</w:t>
                            </w:r>
                          </w:p>
                          <w:p w:rsidR="009F4515" w:rsidRDefault="009F4515" w:rsidP="009F4515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bi</w:t>
                            </w:r>
                            <w:proofErr w:type="spell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CSR0B, RXEN0);</w:t>
                            </w:r>
                          </w:p>
                          <w:p w:rsidR="009F4515" w:rsidRDefault="009F4515" w:rsidP="009F4515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bi</w:t>
                            </w:r>
                            <w:proofErr w:type="spell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CSR0B, TXCIE0);</w:t>
                            </w:r>
                          </w:p>
                          <w:p w:rsidR="009F4515" w:rsidRPr="009F4515" w:rsidRDefault="009F4515" w:rsidP="009F4515">
                            <w:pPr>
                              <w:pStyle w:val="a3"/>
                              <w:ind w:leftChars="0" w:left="760"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1pt;margin-top:.3pt;width:145pt;height:7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">
                <v:textbox>
                  <w:txbxContent>
                    <w:p w:rsidR="009F4515" w:rsidRDefault="009F4515" w:rsidP="009F4515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BRR0H = 0;</w:t>
                      </w:r>
                    </w:p>
                    <w:p w:rsidR="009F4515" w:rsidRDefault="009F4515" w:rsidP="009F4515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BRR0L = 3;</w:t>
                      </w:r>
                    </w:p>
                    <w:p w:rsidR="009F4515" w:rsidRDefault="009F4515" w:rsidP="009F4515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bi</w:t>
                      </w:r>
                      <w:proofErr w:type="spell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CSR0B, TXEN0);</w:t>
                      </w:r>
                    </w:p>
                    <w:p w:rsidR="009F4515" w:rsidRDefault="009F4515" w:rsidP="009F4515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bi</w:t>
                      </w:r>
                      <w:proofErr w:type="spell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CSR0B, RXEN0);</w:t>
                      </w:r>
                    </w:p>
                    <w:p w:rsidR="009F4515" w:rsidRDefault="009F4515" w:rsidP="009F4515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bi</w:t>
                      </w:r>
                      <w:proofErr w:type="spell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CSR0B, TXCIE0);</w:t>
                      </w:r>
                    </w:p>
                    <w:p w:rsidR="009F4515" w:rsidRPr="009F4515" w:rsidRDefault="009F4515" w:rsidP="009F4515">
                      <w:pPr>
                        <w:pStyle w:val="a3"/>
                        <w:ind w:leftChars="0" w:left="760"/>
                        <w:jc w:val="lef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F4515" w:rsidRDefault="009F4515" w:rsidP="00A94A6E">
      <w:pPr>
        <w:pStyle w:val="a3"/>
        <w:ind w:leftChars="0" w:left="760"/>
        <w:jc w:val="left"/>
      </w:pPr>
    </w:p>
    <w:p w:rsidR="008B3CE9" w:rsidRDefault="008B3CE9" w:rsidP="008B3CE9">
      <w:pPr>
        <w:jc w:val="left"/>
        <w:rPr>
          <w:rFonts w:hint="eastAsia"/>
        </w:rPr>
      </w:pPr>
    </w:p>
    <w:p w:rsidR="00A94A6E" w:rsidRDefault="009F4515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아래 </w:t>
      </w:r>
      <w:r w:rsidR="00A94A6E">
        <w:t xml:space="preserve">UART TX </w:t>
      </w:r>
      <w:r w:rsidR="00A94A6E">
        <w:rPr>
          <w:rFonts w:hint="eastAsia"/>
        </w:rPr>
        <w:t xml:space="preserve">인터럽트 </w:t>
      </w:r>
      <w:r>
        <w:rPr>
          <w:rFonts w:hint="eastAsia"/>
        </w:rPr>
        <w:t xml:space="preserve">루틴을 보고 </w:t>
      </w:r>
      <w:r>
        <w:t xml:space="preserve">UART TX </w:t>
      </w:r>
      <w:r>
        <w:rPr>
          <w:rFonts w:hint="eastAsia"/>
        </w:rPr>
        <w:t xml:space="preserve">드라이버 </w:t>
      </w:r>
      <w:r>
        <w:t>void uart_pu</w:t>
      </w:r>
      <w:r w:rsidR="00777DA8">
        <w:t>t</w:t>
      </w:r>
      <w:r>
        <w:t>char(char ch)</w:t>
      </w:r>
      <w:r>
        <w:rPr>
          <w:rFonts w:hint="eastAsia"/>
        </w:rPr>
        <w:t xml:space="preserve">를 포함하는 </w:t>
      </w:r>
      <w:r>
        <w:t>uart.c</w:t>
      </w:r>
      <w:r>
        <w:rPr>
          <w:rFonts w:hint="eastAsia"/>
        </w:rPr>
        <w:t xml:space="preserve">와 </w:t>
      </w:r>
      <w:r>
        <w:t>uart.h</w:t>
      </w:r>
      <w:r>
        <w:rPr>
          <w:rFonts w:hint="eastAsia"/>
        </w:rPr>
        <w:t xml:space="preserve">를 완성 </w:t>
      </w:r>
      <w:r>
        <w:t>(</w:t>
      </w:r>
      <w:r>
        <w:rPr>
          <w:rFonts w:hint="eastAsia"/>
        </w:rPr>
        <w:t>u</w:t>
      </w:r>
      <w:r>
        <w:t>art_init(), queue.c</w:t>
      </w:r>
      <w:r w:rsidR="00FF3417">
        <w:t>,</w:t>
      </w:r>
      <w:r>
        <w:t xml:space="preserve"> queue.h</w:t>
      </w:r>
      <w:r>
        <w:rPr>
          <w:rFonts w:hint="eastAsia"/>
        </w:rPr>
        <w:t>는 생략)</w:t>
      </w:r>
    </w:p>
    <w:p w:rsidR="00A94A6E" w:rsidRDefault="00777DA8" w:rsidP="00A94A6E">
      <w:pPr>
        <w:pStyle w:val="a3"/>
        <w:ind w:leftChars="0"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266700</wp:posOffset>
                </wp:positionH>
                <wp:positionV relativeFrom="paragraph">
                  <wp:posOffset>44450</wp:posOffset>
                </wp:positionV>
                <wp:extent cx="2501900" cy="1263650"/>
                <wp:effectExtent l="0" t="0" r="12700" b="12700"/>
                <wp:wrapSquare wrapText="bothSides"/>
                <wp:docPr id="4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0" cy="1263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SR(USART0_TX_vect)</w:t>
                            </w:r>
                          </w:p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if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 = qo_delete())</w:t>
                            </w:r>
                          </w:p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txbusy = 0;</w:t>
                            </w:r>
                          </w:p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else </w:t>
                            </w:r>
                          </w:p>
                          <w:p w:rsidR="00777DA8" w:rsidRDefault="00777DA8" w:rsidP="00777DA8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DR0 = ch;</w:t>
                            </w:r>
                          </w:p>
                          <w:p w:rsidR="00777DA8" w:rsidRDefault="00777DA8" w:rsidP="00777DA8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1pt;margin-top:3.5pt;width:197pt;height:99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">
                <v:textbox>
                  <w:txbxContent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SR(USART0_TX_vect)</w:t>
                      </w:r>
                    </w:p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ar ch;</w:t>
                      </w:r>
                    </w:p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if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 = qo_delete())</w:t>
                      </w:r>
                    </w:p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txbusy = 0;</w:t>
                      </w:r>
                    </w:p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else </w:t>
                      </w:r>
                    </w:p>
                    <w:p w:rsidR="00777DA8" w:rsidRDefault="00777DA8" w:rsidP="00777DA8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DR0 = ch;</w:t>
                      </w:r>
                    </w:p>
                    <w:p w:rsidR="00777DA8" w:rsidRDefault="00777DA8" w:rsidP="00777DA8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94A6E" w:rsidRPr="00777DA8" w:rsidRDefault="00A94A6E" w:rsidP="00A94A6E">
      <w:pPr>
        <w:pStyle w:val="a3"/>
        <w:ind w:leftChars="0" w:left="760"/>
        <w:jc w:val="left"/>
      </w:pPr>
    </w:p>
    <w:p w:rsidR="00A94A6E" w:rsidRDefault="00A94A6E" w:rsidP="00A94A6E">
      <w:pPr>
        <w:pStyle w:val="a3"/>
        <w:ind w:leftChars="0" w:left="760"/>
        <w:jc w:val="left"/>
      </w:pPr>
    </w:p>
    <w:p w:rsidR="009F4515" w:rsidRDefault="009F4515" w:rsidP="00A94A6E">
      <w:pPr>
        <w:pStyle w:val="a3"/>
        <w:ind w:leftChars="0" w:left="760"/>
        <w:jc w:val="left"/>
      </w:pPr>
    </w:p>
    <w:p w:rsidR="009F4515" w:rsidRDefault="009F4515" w:rsidP="00A94A6E">
      <w:pPr>
        <w:pStyle w:val="a3"/>
        <w:ind w:leftChars="0" w:left="760"/>
        <w:jc w:val="left"/>
      </w:pPr>
    </w:p>
    <w:p w:rsidR="009F4515" w:rsidRDefault="009F4515" w:rsidP="00A94A6E">
      <w:pPr>
        <w:pStyle w:val="a3"/>
        <w:ind w:leftChars="0" w:left="760"/>
        <w:jc w:val="left"/>
      </w:pPr>
    </w:p>
    <w:p w:rsidR="00777DA8" w:rsidRDefault="00777DA8" w:rsidP="00A94A6E">
      <w:pPr>
        <w:pStyle w:val="a3"/>
        <w:ind w:leftChars="0" w:left="760"/>
        <w:jc w:val="left"/>
      </w:pPr>
    </w:p>
    <w:p w:rsidR="00FF3417" w:rsidRDefault="00FF3417" w:rsidP="00A94A6E">
      <w:pPr>
        <w:pStyle w:val="a3"/>
        <w:ind w:leftChars="0" w:left="760"/>
        <w:jc w:val="left"/>
      </w:pPr>
    </w:p>
    <w:p w:rsidR="00FF3417" w:rsidRDefault="00FF3417" w:rsidP="00A94A6E">
      <w:pPr>
        <w:pStyle w:val="a3"/>
        <w:ind w:leftChars="0" w:left="760"/>
        <w:jc w:val="left"/>
      </w:pPr>
    </w:p>
    <w:p w:rsidR="00FF3417" w:rsidRDefault="00FF3417" w:rsidP="00A94A6E">
      <w:pPr>
        <w:pStyle w:val="a3"/>
        <w:ind w:leftChars="0" w:left="760"/>
        <w:jc w:val="left"/>
      </w:pPr>
    </w:p>
    <w:p w:rsidR="00FF3417" w:rsidRDefault="00FF3417" w:rsidP="00A94A6E">
      <w:pPr>
        <w:pStyle w:val="a3"/>
        <w:ind w:leftChars="0" w:left="760"/>
        <w:jc w:val="left"/>
      </w:pPr>
    </w:p>
    <w:p w:rsidR="00FF3417" w:rsidRDefault="00FF3417" w:rsidP="00A94A6E">
      <w:pPr>
        <w:pStyle w:val="a3"/>
        <w:ind w:leftChars="0" w:left="760"/>
        <w:jc w:val="left"/>
      </w:pPr>
    </w:p>
    <w:p w:rsidR="00FF3417" w:rsidRPr="00FF3417" w:rsidRDefault="00FF3417" w:rsidP="00A94A6E">
      <w:pPr>
        <w:pStyle w:val="a3"/>
        <w:ind w:leftChars="0" w:left="760"/>
        <w:jc w:val="left"/>
        <w:rPr>
          <w:rFonts w:hint="eastAsia"/>
        </w:rPr>
      </w:pPr>
    </w:p>
    <w:p w:rsidR="00A94A6E" w:rsidRDefault="000C0FB9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lastRenderedPageBreak/>
        <w:t>연결 리스트를 위한 다음 노드 구조체를 사용 시,</w:t>
      </w:r>
      <w:r>
        <w:t xml:space="preserve"> </w:t>
      </w:r>
      <w:r>
        <w:rPr>
          <w:rFonts w:hint="eastAsia"/>
        </w:rPr>
        <w:t xml:space="preserve">데이터를 기준으로 오름차순으로 삽입하는 루틴 </w:t>
      </w:r>
      <w:r>
        <w:t xml:space="preserve">void insert_node_ascn(struct node *np) </w:t>
      </w:r>
      <w:r>
        <w:rPr>
          <w:rFonts w:hint="eastAsia"/>
        </w:rPr>
        <w:t>작성</w:t>
      </w:r>
    </w:p>
    <w:p w:rsidR="00A94A6E" w:rsidRDefault="000C0FB9" w:rsidP="00A94A6E">
      <w:pPr>
        <w:pStyle w:val="a3"/>
        <w:ind w:leftChars="0"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30200</wp:posOffset>
                </wp:positionH>
                <wp:positionV relativeFrom="paragraph">
                  <wp:posOffset>90170</wp:posOffset>
                </wp:positionV>
                <wp:extent cx="2178050" cy="1009650"/>
                <wp:effectExtent l="0" t="0" r="12700" b="19050"/>
                <wp:wrapSquare wrapText="bothSides"/>
                <wp:docPr id="5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0FB9" w:rsidRDefault="000C0FB9" w:rsidP="000C0FB9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truct node {</w:t>
                            </w:r>
                          </w:p>
                          <w:p w:rsidR="000C0FB9" w:rsidRDefault="000C0FB9" w:rsidP="000C0FB9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nt data;</w:t>
                            </w:r>
                          </w:p>
                          <w:p w:rsidR="000C0FB9" w:rsidRDefault="000C0FB9" w:rsidP="000C0FB9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struct node *link;</w:t>
                            </w:r>
                          </w:p>
                          <w:p w:rsidR="000C0FB9" w:rsidRDefault="000C0FB9" w:rsidP="000C0FB9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;</w:t>
                            </w:r>
                          </w:p>
                          <w:p w:rsidR="000C0FB9" w:rsidRDefault="000C0FB9" w:rsidP="000C0FB9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:rsidR="000C0FB9" w:rsidRDefault="000C0FB9" w:rsidP="000C0FB9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truct node *Head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6pt;margin-top:7.1pt;width:171.5pt;height:79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">
                <v:textbox>
                  <w:txbxContent>
                    <w:p w:rsidR="000C0FB9" w:rsidRDefault="000C0FB9" w:rsidP="000C0FB9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truct node {</w:t>
                      </w:r>
                    </w:p>
                    <w:p w:rsidR="000C0FB9" w:rsidRDefault="000C0FB9" w:rsidP="000C0FB9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nt data;</w:t>
                      </w:r>
                    </w:p>
                    <w:p w:rsidR="000C0FB9" w:rsidRDefault="000C0FB9" w:rsidP="000C0FB9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struct node *link;</w:t>
                      </w:r>
                    </w:p>
                    <w:p w:rsidR="000C0FB9" w:rsidRDefault="000C0FB9" w:rsidP="000C0FB9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;</w:t>
                      </w:r>
                    </w:p>
                    <w:p w:rsidR="000C0FB9" w:rsidRDefault="000C0FB9" w:rsidP="000C0FB9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:rsidR="000C0FB9" w:rsidRDefault="000C0FB9" w:rsidP="000C0FB9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truct node *Head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94A6E" w:rsidRDefault="00A94A6E" w:rsidP="00A94A6E">
      <w:pPr>
        <w:pStyle w:val="a3"/>
        <w:ind w:leftChars="0" w:left="760"/>
        <w:jc w:val="left"/>
      </w:pPr>
    </w:p>
    <w:p w:rsidR="00A94A6E" w:rsidRDefault="00A94A6E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</w:pPr>
    </w:p>
    <w:p w:rsidR="000C0FB9" w:rsidRDefault="000C0FB9" w:rsidP="00A94A6E">
      <w:pPr>
        <w:pStyle w:val="a3"/>
        <w:ind w:leftChars="0" w:left="760"/>
        <w:jc w:val="left"/>
        <w:rPr>
          <w:rFonts w:hint="eastAsia"/>
        </w:rPr>
      </w:pPr>
    </w:p>
    <w:p w:rsidR="000C0FB9" w:rsidRDefault="000C0FB9" w:rsidP="00A94A6E">
      <w:pPr>
        <w:pStyle w:val="a3"/>
        <w:ind w:leftChars="0" w:left="760"/>
        <w:jc w:val="left"/>
        <w:rPr>
          <w:rFonts w:hint="eastAsia"/>
        </w:rPr>
      </w:pPr>
    </w:p>
    <w:p w:rsidR="00A94A6E" w:rsidRPr="000C0FB9" w:rsidRDefault="000C0FB9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44805</wp:posOffset>
                </wp:positionV>
                <wp:extent cx="5422900" cy="2228850"/>
                <wp:effectExtent l="0" t="0" r="25400" b="19050"/>
                <wp:wrapSquare wrapText="bothSides"/>
                <wp:docPr id="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290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0FB9" w:rsidRDefault="000C0F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375.8pt;margin-top:27.15pt;width:427pt;height:175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">
                <v:textbox>
                  <w:txbxContent>
                    <w:p w:rsidR="000C0FB9" w:rsidRDefault="000C0FB9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eastAsia"/>
        </w:rPr>
        <w:t>M</w:t>
      </w:r>
      <w:r>
        <w:t>emory Mapped IO</w:t>
      </w:r>
      <w:r>
        <w:rPr>
          <w:rFonts w:hint="eastAsia"/>
        </w:rPr>
        <w:t xml:space="preserve">와 </w:t>
      </w:r>
      <w:r>
        <w:t xml:space="preserve">Isolated IO </w:t>
      </w:r>
      <w:r>
        <w:rPr>
          <w:rFonts w:hint="eastAsia"/>
        </w:rPr>
        <w:t>비교</w:t>
      </w:r>
      <w:r>
        <w:rPr>
          <w:rFonts w:eastAsiaTheme="minorHAnsi"/>
        </w:rPr>
        <w:t>•</w:t>
      </w:r>
      <w:r>
        <w:rPr>
          <w:rFonts w:eastAsiaTheme="minorHAnsi" w:hint="eastAsia"/>
        </w:rPr>
        <w:t>설명</w:t>
      </w:r>
    </w:p>
    <w:p w:rsidR="000C0FB9" w:rsidRDefault="003B116F" w:rsidP="00A94A6E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lastRenderedPageBreak/>
        <w:t xml:space="preserve">아래와 같이 </w:t>
      </w:r>
      <w:r>
        <w:t>AT</w:t>
      </w:r>
      <w:r>
        <w:rPr>
          <w:rFonts w:hint="eastAsia"/>
        </w:rPr>
        <w:t>m</w:t>
      </w:r>
      <w:r>
        <w:t>ega2560</w:t>
      </w:r>
      <w:r>
        <w:rPr>
          <w:rFonts w:hint="eastAsia"/>
        </w:rPr>
        <w:t xml:space="preserve">의 </w:t>
      </w:r>
      <w:r>
        <w:t>USART0</w:t>
      </w:r>
      <w:r>
        <w:rPr>
          <w:rFonts w:hint="eastAsia"/>
        </w:rPr>
        <w:t>를 이용한 인터럽트 기반 콘솔 드라이버 구현 및 테스트를 위해 코드를 q</w:t>
      </w:r>
      <w:r>
        <w:t xml:space="preserve">ueue, </w:t>
      </w:r>
      <w:proofErr w:type="spellStart"/>
      <w:r>
        <w:t>uart</w:t>
      </w:r>
      <w:proofErr w:type="spellEnd"/>
      <w:r>
        <w:t>, main</w:t>
      </w:r>
      <w:r>
        <w:rPr>
          <w:rFonts w:hint="eastAsia"/>
        </w:rPr>
        <w:t xml:space="preserve"> 세 부분의 </w:t>
      </w:r>
      <w:r>
        <w:t>*.</w:t>
      </w:r>
      <w:r>
        <w:rPr>
          <w:rFonts w:hint="eastAsia"/>
        </w:rPr>
        <w:t xml:space="preserve">c와 </w:t>
      </w:r>
      <w:r>
        <w:t>*.</w:t>
      </w:r>
      <w:r>
        <w:rPr>
          <w:rFonts w:hint="eastAsia"/>
        </w:rPr>
        <w:t>h로</w:t>
      </w:r>
      <w:r>
        <w:t xml:space="preserve"> </w:t>
      </w:r>
      <w:r>
        <w:rPr>
          <w:rFonts w:hint="eastAsia"/>
        </w:rPr>
        <w:t>분리하여 코딩</w:t>
      </w:r>
    </w:p>
    <w:p w:rsidR="003B116F" w:rsidRDefault="003B116F" w:rsidP="003B116F">
      <w:pPr>
        <w:pStyle w:val="a3"/>
        <w:numPr>
          <w:ilvl w:val="0"/>
          <w:numId w:val="2"/>
        </w:numPr>
        <w:ind w:leftChars="0"/>
        <w:jc w:val="left"/>
      </w:pPr>
      <w:r>
        <w:rPr>
          <w:rFonts w:hint="eastAsia"/>
        </w:rPr>
        <w:t>U</w:t>
      </w:r>
      <w:r>
        <w:t xml:space="preserve">ART0 RX </w:t>
      </w:r>
      <w:proofErr w:type="gramStart"/>
      <w:r>
        <w:t>interrupt :</w:t>
      </w:r>
      <w:proofErr w:type="gramEnd"/>
      <w:r>
        <w:t xml:space="preserve"> USART0_RX_vect</w:t>
      </w:r>
    </w:p>
    <w:p w:rsidR="003B116F" w:rsidRDefault="003B116F" w:rsidP="003B116F">
      <w:pPr>
        <w:pStyle w:val="a3"/>
        <w:numPr>
          <w:ilvl w:val="0"/>
          <w:numId w:val="2"/>
        </w:numPr>
        <w:ind w:leftChars="0"/>
        <w:jc w:val="left"/>
      </w:pPr>
      <w:r>
        <w:t xml:space="preserve">UART0 TX </w:t>
      </w:r>
      <w:proofErr w:type="gramStart"/>
      <w:r>
        <w:t>interrupt :</w:t>
      </w:r>
      <w:proofErr w:type="gramEnd"/>
      <w:r>
        <w:t xml:space="preserve"> USART0_TX_vect</w:t>
      </w:r>
    </w:p>
    <w:p w:rsidR="003B116F" w:rsidRDefault="003B116F" w:rsidP="003B116F">
      <w:pPr>
        <w:pStyle w:val="a3"/>
        <w:numPr>
          <w:ilvl w:val="0"/>
          <w:numId w:val="2"/>
        </w:numPr>
        <w:ind w:leftChars="0"/>
        <w:jc w:val="left"/>
      </w:pPr>
      <w:r>
        <w:t xml:space="preserve">UART0 </w:t>
      </w:r>
      <w:proofErr w:type="spellStart"/>
      <w:proofErr w:type="gramStart"/>
      <w:r>
        <w:t>baudrate</w:t>
      </w:r>
      <w:proofErr w:type="spellEnd"/>
      <w:r>
        <w:t xml:space="preserve"> :</w:t>
      </w:r>
      <w:proofErr w:type="gramEnd"/>
      <w:r>
        <w:t xml:space="preserve"> 115.2Kbps</w:t>
      </w:r>
    </w:p>
    <w:p w:rsidR="003B116F" w:rsidRDefault="003B116F" w:rsidP="003B116F">
      <w:pPr>
        <w:pStyle w:val="a3"/>
        <w:numPr>
          <w:ilvl w:val="0"/>
          <w:numId w:val="2"/>
        </w:numPr>
        <w:ind w:leftChars="0"/>
        <w:jc w:val="left"/>
        <w:rPr>
          <w:rFonts w:hint="eastAsia"/>
        </w:rPr>
      </w:pPr>
      <w:r>
        <w:rPr>
          <w:rFonts w:hint="eastAsia"/>
        </w:rPr>
        <w:t>키보드 입력은 랜덤하게 이루어짐</w:t>
      </w:r>
    </w:p>
    <w:p w:rsidR="000C0FB9" w:rsidRDefault="000C0FB9" w:rsidP="000C0FB9">
      <w:pPr>
        <w:pStyle w:val="a3"/>
        <w:ind w:leftChars="0" w:left="760"/>
        <w:jc w:val="left"/>
      </w:pPr>
    </w:p>
    <w:p w:rsidR="000C0FB9" w:rsidRDefault="000C0FB9" w:rsidP="000C0FB9">
      <w:pPr>
        <w:pStyle w:val="a3"/>
        <w:ind w:leftChars="0" w:left="760"/>
        <w:jc w:val="left"/>
      </w:pPr>
    </w:p>
    <w:p w:rsidR="000C0FB9" w:rsidRDefault="000C0FB9" w:rsidP="000C0FB9">
      <w:pPr>
        <w:pStyle w:val="a3"/>
        <w:ind w:leftChars="0" w:left="760"/>
        <w:jc w:val="left"/>
        <w:rPr>
          <w:rFonts w:hint="eastAsia"/>
        </w:rPr>
      </w:pPr>
    </w:p>
    <w:p w:rsidR="00A94A6E" w:rsidRDefault="00A94A6E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</w:pPr>
    </w:p>
    <w:p w:rsidR="003B116F" w:rsidRDefault="003B116F" w:rsidP="00A94A6E">
      <w:pPr>
        <w:pStyle w:val="a3"/>
        <w:ind w:leftChars="0" w:left="760"/>
        <w:jc w:val="left"/>
        <w:rPr>
          <w:rFonts w:hint="eastAsia"/>
        </w:rPr>
      </w:pPr>
      <w:bookmarkStart w:id="0" w:name="_GoBack"/>
      <w:bookmarkEnd w:id="0"/>
    </w:p>
    <w:p w:rsidR="00A94A6E" w:rsidRDefault="00A94A6E" w:rsidP="00A94A6E">
      <w:pPr>
        <w:pStyle w:val="a3"/>
        <w:ind w:leftChars="0" w:left="760"/>
        <w:jc w:val="left"/>
        <w:rPr>
          <w:rFonts w:hint="eastAsia"/>
        </w:rPr>
      </w:pPr>
    </w:p>
    <w:p w:rsidR="00A94A6E" w:rsidRDefault="00A94A6E" w:rsidP="00A94A6E">
      <w:pPr>
        <w:jc w:val="left"/>
        <w:rPr>
          <w:rFonts w:hint="eastAsia"/>
        </w:rPr>
      </w:pPr>
    </w:p>
    <w:sectPr w:rsidR="00A94A6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31F7"/>
    <w:multiLevelType w:val="hybridMultilevel"/>
    <w:tmpl w:val="719E1F66"/>
    <w:lvl w:ilvl="0" w:tplc="697E90B8">
      <w:start w:val="2019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" w15:restartNumberingAfterBreak="0">
    <w:nsid w:val="179A140F"/>
    <w:multiLevelType w:val="hybridMultilevel"/>
    <w:tmpl w:val="FB323754"/>
    <w:lvl w:ilvl="0" w:tplc="9A8EBF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zMwMDE0tjQ3MjBT0lEKTi0uzszPAykwrAUAqjeLgiwAAAA="/>
  </w:docVars>
  <w:rsids>
    <w:rsidRoot w:val="00A94A6E"/>
    <w:rsid w:val="000C0FB9"/>
    <w:rsid w:val="003B116F"/>
    <w:rsid w:val="00777DA8"/>
    <w:rsid w:val="008643EB"/>
    <w:rsid w:val="008B3CE9"/>
    <w:rsid w:val="009205C9"/>
    <w:rsid w:val="009F4515"/>
    <w:rsid w:val="00A94A6E"/>
    <w:rsid w:val="00FF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D12E5"/>
  <w15:chartTrackingRefBased/>
  <w15:docId w15:val="{22AA26AD-5634-4AB7-94D6-B33EFDF07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94A6E"/>
    <w:pPr>
      <w:ind w:leftChars="400" w:left="800"/>
    </w:pPr>
  </w:style>
  <w:style w:type="paragraph" w:styleId="a4">
    <w:name w:val="caption"/>
    <w:basedOn w:val="a"/>
    <w:next w:val="a"/>
    <w:uiPriority w:val="35"/>
    <w:unhideWhenUsed/>
    <w:qFormat/>
    <w:rsid w:val="00777DA8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5</cp:revision>
  <dcterms:created xsi:type="dcterms:W3CDTF">2019-10-26T12:20:00Z</dcterms:created>
  <dcterms:modified xsi:type="dcterms:W3CDTF">2019-10-26T13:10:00Z</dcterms:modified>
</cp:coreProperties>
</file>